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49829C9" w:rsidR="003D6D34" w:rsidRPr="0021586A" w:rsidRDefault="003D6D34" w:rsidP="0021586A">
      <w:pPr>
        <w:spacing w:line="240" w:lineRule="auto"/>
        <w:rPr>
          <w:rFonts w:cstheme="minorHAnsi"/>
          <w:sz w:val="20"/>
          <w:szCs w:val="20"/>
          <w:rtl/>
        </w:rPr>
      </w:pPr>
    </w:p>
    <w:p w14:paraId="744B4C0A" w14:textId="494EB556" w:rsidR="00EE490F" w:rsidRPr="0021586A" w:rsidRDefault="00EE490F" w:rsidP="0021586A">
      <w:pPr>
        <w:spacing w:line="240" w:lineRule="auto"/>
        <w:rPr>
          <w:rFonts w:cstheme="minorHAnsi"/>
          <w:sz w:val="20"/>
          <w:szCs w:val="20"/>
        </w:rPr>
      </w:pPr>
    </w:p>
    <w:p w14:paraId="07B119F7" w14:textId="1731B8AC" w:rsidR="00EE490F" w:rsidRPr="0021586A" w:rsidRDefault="00EE490F" w:rsidP="0021586A">
      <w:pPr>
        <w:spacing w:line="240" w:lineRule="auto"/>
        <w:rPr>
          <w:rFonts w:cstheme="minorHAnsi"/>
          <w:sz w:val="20"/>
          <w:szCs w:val="20"/>
        </w:rPr>
      </w:pPr>
    </w:p>
    <w:p w14:paraId="303DD5CC" w14:textId="159CCE07" w:rsidR="00EE490F" w:rsidRPr="0021586A" w:rsidRDefault="00EE490F" w:rsidP="0021586A">
      <w:pPr>
        <w:spacing w:line="240" w:lineRule="auto"/>
        <w:rPr>
          <w:rFonts w:cstheme="minorHAnsi"/>
          <w:sz w:val="20"/>
          <w:szCs w:val="20"/>
        </w:rPr>
      </w:pPr>
    </w:p>
    <w:p w14:paraId="14CFD5F0" w14:textId="77777777" w:rsidR="005C48D0" w:rsidRDefault="005C48D0" w:rsidP="008C1ECA">
      <w:pPr>
        <w:autoSpaceDE w:val="0"/>
        <w:autoSpaceDN w:val="0"/>
        <w:adjustRightInd w:val="0"/>
        <w:spacing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</w:p>
    <w:p w14:paraId="0BB6CD45" w14:textId="77777777" w:rsidR="005738BB" w:rsidRDefault="005738BB" w:rsidP="008C1ECA">
      <w:pPr>
        <w:autoSpaceDE w:val="0"/>
        <w:autoSpaceDN w:val="0"/>
        <w:adjustRightInd w:val="0"/>
        <w:spacing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</w:p>
    <w:p w14:paraId="05DD2574" w14:textId="77777777" w:rsidR="005738BB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lang w:bidi="ar-EG"/>
        </w:rPr>
      </w:pPr>
      <w:r w:rsidRPr="00FE166E">
        <w:rPr>
          <w:rFonts w:cstheme="minorHAnsi"/>
          <w:b/>
          <w:bCs/>
          <w:color w:val="008080"/>
          <w:sz w:val="72"/>
          <w:szCs w:val="72"/>
          <w:lang w:bidi="ar-EG"/>
        </w:rPr>
        <w:t>Indirect Assessment Report</w:t>
      </w:r>
    </w:p>
    <w:p w14:paraId="5E30DA5D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lang w:bidi="ar-EG"/>
        </w:rPr>
      </w:pPr>
    </w:p>
    <w:p w14:paraId="2129E577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  <w:r>
        <w:rPr>
          <w:rFonts w:cstheme="minorHAnsi"/>
          <w:b/>
          <w:bCs/>
          <w:color w:val="008080"/>
          <w:sz w:val="72"/>
          <w:szCs w:val="72"/>
          <w:lang w:bidi="ar-EG"/>
        </w:rPr>
        <w:t xml:space="preserve">2026 </w:t>
      </w:r>
    </w:p>
    <w:p w14:paraId="52E069D8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48FA80F2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057A8FE6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753A8C42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184D6656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lang w:bidi="ar-EG"/>
        </w:rPr>
      </w:pPr>
    </w:p>
    <w:p w14:paraId="12523DF3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2E073CA1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31065410" w14:textId="1E3BF9BB" w:rsidR="00FE166E" w:rsidRPr="00403C4A" w:rsidRDefault="00FE166E" w:rsidP="00403C4A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0000" w:themeColor="text1"/>
          <w:sz w:val="20"/>
          <w:szCs w:val="20"/>
          <w:lang w:bidi="ar-EG"/>
        </w:rPr>
      </w:pPr>
      <w:r w:rsidRPr="00FE166E">
        <w:rPr>
          <w:rFonts w:cstheme="minorHAnsi"/>
          <w:b/>
          <w:bCs/>
          <w:color w:val="008080"/>
          <w:sz w:val="36"/>
          <w:szCs w:val="36"/>
          <w:lang w:val="en-GB" w:bidi="ar-EG"/>
        </w:rPr>
        <w:lastRenderedPageBreak/>
        <w:t xml:space="preserve">Indirect Assessment </w:t>
      </w:r>
      <w:r>
        <w:rPr>
          <w:rFonts w:cstheme="minorHAnsi"/>
          <w:b/>
          <w:bCs/>
          <w:color w:val="008080"/>
          <w:sz w:val="36"/>
          <w:szCs w:val="36"/>
          <w:lang w:val="en-GB" w:bidi="ar-EG"/>
        </w:rPr>
        <w:t>Survey</w:t>
      </w:r>
      <w:r w:rsidRPr="00403C4A">
        <w:rPr>
          <w:rFonts w:cstheme="minorHAnsi"/>
          <w:b/>
          <w:bCs/>
          <w:color w:val="008080"/>
          <w:sz w:val="36"/>
          <w:szCs w:val="36"/>
          <w:lang w:val="en-GB" w:bidi="ar-EG"/>
        </w:rPr>
        <w:t xml:space="preserve"> </w:t>
      </w:r>
      <w:r w:rsidRPr="00403C4A">
        <w:rPr>
          <w:rFonts w:cstheme="minorHAnsi"/>
          <w:b/>
          <w:bCs/>
          <w:color w:val="000000" w:themeColor="text1"/>
          <w:sz w:val="20"/>
          <w:szCs w:val="20"/>
          <w:lang w:val="en-GB" w:bidi="ar-EG"/>
        </w:rPr>
        <w:t xml:space="preserve">(Insert the CLO and the assessment </w:t>
      </w:r>
      <w:proofErr w:type="spellStart"/>
      <w:proofErr w:type="gramStart"/>
      <w:r w:rsidRPr="00403C4A">
        <w:rPr>
          <w:rFonts w:cstheme="minorHAnsi"/>
          <w:b/>
          <w:bCs/>
          <w:color w:val="000000" w:themeColor="text1"/>
          <w:sz w:val="20"/>
          <w:szCs w:val="20"/>
          <w:lang w:val="en-GB" w:bidi="ar-EG"/>
        </w:rPr>
        <w:t>surveyquestions</w:t>
      </w:r>
      <w:proofErr w:type="spellEnd"/>
      <w:r w:rsidRPr="00403C4A">
        <w:rPr>
          <w:rFonts w:cstheme="minorHAnsi"/>
          <w:b/>
          <w:bCs/>
          <w:color w:val="000000" w:themeColor="text1"/>
          <w:sz w:val="20"/>
          <w:szCs w:val="20"/>
          <w:lang w:val="en-GB" w:bidi="ar-EG"/>
        </w:rPr>
        <w:t xml:space="preserve">  here</w:t>
      </w:r>
      <w:proofErr w:type="gramEnd"/>
      <w:r w:rsidRPr="00403C4A">
        <w:rPr>
          <w:rFonts w:cstheme="minorHAnsi"/>
          <w:b/>
          <w:bCs/>
          <w:color w:val="000000" w:themeColor="text1"/>
          <w:sz w:val="20"/>
          <w:szCs w:val="20"/>
          <w:lang w:val="en-GB" w:bidi="ar-EG"/>
        </w:rPr>
        <w:t xml:space="preserve">) </w:t>
      </w:r>
    </w:p>
    <w:p w14:paraId="405916EB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5DBD04B4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071287E1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547ADD19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54CC5C5E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0FACDE5B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6E86D4E3" w14:textId="77777777" w:rsid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</w:p>
    <w:p w14:paraId="1D1B6536" w14:textId="7FF9EF61" w:rsidR="00FE166E" w:rsidRPr="00403C4A" w:rsidRDefault="00403C4A" w:rsidP="00403C4A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36"/>
          <w:szCs w:val="36"/>
          <w:lang w:bidi="ar-EG"/>
        </w:rPr>
      </w:pPr>
      <w:r>
        <w:rPr>
          <w:rFonts w:cstheme="minorHAnsi"/>
          <w:b/>
          <w:bCs/>
          <w:color w:val="008080"/>
          <w:sz w:val="36"/>
          <w:szCs w:val="36"/>
          <w:lang w:bidi="ar-EG"/>
        </w:rPr>
        <w:t xml:space="preserve">Responses of the Survey </w:t>
      </w:r>
    </w:p>
    <w:p w14:paraId="480F4B71" w14:textId="77777777" w:rsidR="00FE166E" w:rsidRPr="00FE166E" w:rsidRDefault="00FE166E" w:rsidP="00FE166E">
      <w:pPr>
        <w:pStyle w:val="ListParagraph"/>
        <w:autoSpaceDE w:val="0"/>
        <w:autoSpaceDN w:val="0"/>
        <w:adjustRightInd w:val="0"/>
        <w:spacing w:line="240" w:lineRule="auto"/>
        <w:ind w:left="1080"/>
        <w:textAlignment w:val="center"/>
        <w:rPr>
          <w:rFonts w:cstheme="minorHAnsi"/>
          <w:color w:val="008080"/>
          <w:sz w:val="72"/>
          <w:szCs w:val="72"/>
          <w:rtl/>
          <w:lang w:bidi="ar-EG"/>
        </w:rPr>
      </w:pPr>
    </w:p>
    <w:p w14:paraId="07E35C68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56B3E162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4940550F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1C0089E0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72655933" w14:textId="77777777" w:rsidR="00FE166E" w:rsidRDefault="00FE166E" w:rsidP="00FE166E">
      <w:pPr>
        <w:autoSpaceDE w:val="0"/>
        <w:autoSpaceDN w:val="0"/>
        <w:adjustRightInd w:val="0"/>
        <w:spacing w:line="240" w:lineRule="auto"/>
        <w:jc w:val="center"/>
        <w:textAlignment w:val="center"/>
        <w:rPr>
          <w:rFonts w:cstheme="minorHAnsi"/>
          <w:b/>
          <w:bCs/>
          <w:color w:val="008080"/>
          <w:sz w:val="72"/>
          <w:szCs w:val="72"/>
          <w:rtl/>
          <w:lang w:bidi="ar-EG"/>
        </w:rPr>
      </w:pPr>
    </w:p>
    <w:p w14:paraId="4E86D6A4" w14:textId="60AEFEE1" w:rsidR="00FE166E" w:rsidRPr="00FE166E" w:rsidRDefault="00FE166E" w:rsidP="00FE166E">
      <w:pPr>
        <w:autoSpaceDE w:val="0"/>
        <w:autoSpaceDN w:val="0"/>
        <w:adjustRightInd w:val="0"/>
        <w:spacing w:line="240" w:lineRule="auto"/>
        <w:textAlignment w:val="center"/>
        <w:rPr>
          <w:rFonts w:cstheme="minorHAnsi"/>
          <w:b/>
          <w:bCs/>
          <w:color w:val="008080"/>
          <w:sz w:val="72"/>
          <w:szCs w:val="72"/>
          <w:lang w:bidi="ar-EG"/>
        </w:rPr>
        <w:sectPr w:rsidR="00FE166E" w:rsidRPr="00FE166E" w:rsidSect="00D87830">
          <w:footerReference w:type="default" r:id="rId11"/>
          <w:headerReference w:type="first" r:id="rId12"/>
          <w:footerReference w:type="first" r:id="rId13"/>
          <w:pgSz w:w="11906" w:h="16838" w:code="9"/>
          <w:pgMar w:top="2268" w:right="1134" w:bottom="1134" w:left="1134" w:header="720" w:footer="289" w:gutter="0"/>
          <w:cols w:space="720"/>
          <w:titlePg/>
          <w:docGrid w:linePitch="360"/>
        </w:sectPr>
      </w:pPr>
    </w:p>
    <w:p w14:paraId="00AAD8E1" w14:textId="22357128" w:rsidR="002E343C" w:rsidRPr="00403C4A" w:rsidRDefault="00120180" w:rsidP="00403C4A">
      <w:pPr>
        <w:pStyle w:val="Heading2"/>
        <w:numPr>
          <w:ilvl w:val="0"/>
          <w:numId w:val="36"/>
        </w:numPr>
        <w:spacing w:before="0" w:after="160"/>
        <w:rPr>
          <w:rFonts w:eastAsiaTheme="minorHAnsi"/>
          <w:b/>
          <w:bCs/>
          <w:color w:val="008080"/>
          <w:sz w:val="32"/>
          <w:szCs w:val="32"/>
          <w:lang w:bidi="ar-EG"/>
        </w:rPr>
      </w:pPr>
      <w:bookmarkStart w:id="0" w:name="_Hlk136209050"/>
      <w:bookmarkStart w:id="1" w:name="_Ref115698113"/>
      <w:bookmarkStart w:id="2" w:name="_Toc213191143"/>
      <w:r w:rsidRPr="00403C4A">
        <w:rPr>
          <w:rFonts w:eastAsiaTheme="minorHAnsi"/>
          <w:b/>
          <w:bCs/>
          <w:color w:val="008080"/>
          <w:sz w:val="32"/>
          <w:szCs w:val="32"/>
          <w:lang w:bidi="ar-EG"/>
        </w:rPr>
        <w:lastRenderedPageBreak/>
        <w:t xml:space="preserve">Course Learning Outcomes </w:t>
      </w:r>
      <w:r w:rsidR="005738BB" w:rsidRPr="00403C4A">
        <w:rPr>
          <w:rFonts w:eastAsiaTheme="minorHAnsi"/>
          <w:b/>
          <w:bCs/>
          <w:color w:val="008080"/>
          <w:sz w:val="32"/>
          <w:szCs w:val="32"/>
          <w:lang w:bidi="ar-EG"/>
        </w:rPr>
        <w:t xml:space="preserve">Indirect </w:t>
      </w:r>
      <w:r w:rsidRPr="00403C4A">
        <w:rPr>
          <w:rFonts w:eastAsiaTheme="minorHAnsi"/>
          <w:b/>
          <w:bCs/>
          <w:color w:val="008080"/>
          <w:sz w:val="32"/>
          <w:szCs w:val="32"/>
          <w:lang w:bidi="ar-EG"/>
        </w:rPr>
        <w:t>Assessment Results</w:t>
      </w:r>
      <w:bookmarkEnd w:id="1"/>
      <w:bookmarkEnd w:id="2"/>
    </w:p>
    <w:tbl>
      <w:tblPr>
        <w:tblpPr w:leftFromText="180" w:rightFromText="180" w:vertAnchor="text" w:tblpXSpec="center" w:tblpY="1"/>
        <w:tblOverlap w:val="never"/>
        <w:tblW w:w="10379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115"/>
        <w:gridCol w:w="14"/>
        <w:gridCol w:w="1019"/>
        <w:gridCol w:w="1473"/>
        <w:gridCol w:w="906"/>
        <w:gridCol w:w="849"/>
        <w:gridCol w:w="850"/>
        <w:gridCol w:w="1473"/>
      </w:tblGrid>
      <w:tr w:rsidR="005738BB" w:rsidRPr="00EB30AB" w14:paraId="229BEF64" w14:textId="77777777" w:rsidTr="00403C4A">
        <w:trPr>
          <w:trHeight w:val="510"/>
          <w:tblHeader/>
          <w:tblCellSpacing w:w="7" w:type="dxa"/>
        </w:trPr>
        <w:tc>
          <w:tcPr>
            <w:tcW w:w="659" w:type="dxa"/>
            <w:vMerge w:val="restart"/>
            <w:shd w:val="clear" w:color="auto" w:fill="4C3D8E"/>
          </w:tcPr>
          <w:p w14:paraId="545F6DF5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LO</w:t>
            </w:r>
          </w:p>
          <w:p w14:paraId="6F55F95B" w14:textId="6C0A3275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#</w:t>
            </w:r>
          </w:p>
        </w:tc>
        <w:tc>
          <w:tcPr>
            <w:tcW w:w="3115" w:type="dxa"/>
            <w:gridSpan w:val="2"/>
            <w:vMerge w:val="restart"/>
            <w:shd w:val="clear" w:color="auto" w:fill="4C3D8E"/>
          </w:tcPr>
          <w:p w14:paraId="557ADD51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</w:t>
            </w:r>
          </w:p>
          <w:p w14:paraId="0E899196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</w:t>
            </w:r>
          </w:p>
          <w:p w14:paraId="20A1A096" w14:textId="4FD737EE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10"/>
                <w:szCs w:val="10"/>
                <w:lang w:bidi="ar-EG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</w:tc>
        <w:tc>
          <w:tcPr>
            <w:tcW w:w="1005" w:type="dxa"/>
            <w:vMerge w:val="restart"/>
            <w:shd w:val="clear" w:color="auto" w:fill="4C3D8E"/>
          </w:tcPr>
          <w:p w14:paraId="3CABCB7F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lated</w:t>
            </w:r>
          </w:p>
          <w:p w14:paraId="25AAAC5E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LOs</w:t>
            </w:r>
          </w:p>
          <w:p w14:paraId="50EA85F6" w14:textId="1FA354D6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72D8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4064" w:type="dxa"/>
            <w:gridSpan w:val="4"/>
            <w:tcBorders>
              <w:bottom w:val="single" w:sz="6" w:space="0" w:color="FFFFFF" w:themeColor="background1"/>
            </w:tcBorders>
            <w:shd w:val="clear" w:color="auto" w:fill="4C3D8E"/>
          </w:tcPr>
          <w:p w14:paraId="4DA7F40A" w14:textId="4EFF0BC8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direct Assessment</w:t>
            </w:r>
          </w:p>
        </w:tc>
        <w:tc>
          <w:tcPr>
            <w:tcW w:w="1452" w:type="dxa"/>
            <w:vMerge w:val="restart"/>
            <w:shd w:val="clear" w:color="auto" w:fill="4C3D8E"/>
          </w:tcPr>
          <w:p w14:paraId="578F6674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856D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</w:t>
            </w:r>
          </w:p>
          <w:p w14:paraId="7B618138" w14:textId="335A4C3B" w:rsidR="005738BB" w:rsidRPr="003856D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856D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n</w:t>
            </w:r>
          </w:p>
          <w:p w14:paraId="55DC5AAB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856D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</w:t>
            </w:r>
          </w:p>
          <w:p w14:paraId="77EEE389" w14:textId="018F2B97" w:rsidR="005738BB" w:rsidRPr="003856D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856D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5738BB" w:rsidRPr="00EB30AB" w14:paraId="493C9918" w14:textId="77777777" w:rsidTr="00403C4A">
        <w:trPr>
          <w:trHeight w:val="425"/>
          <w:tblHeader/>
          <w:tblCellSpacing w:w="7" w:type="dxa"/>
        </w:trPr>
        <w:tc>
          <w:tcPr>
            <w:tcW w:w="659" w:type="dxa"/>
            <w:vMerge/>
          </w:tcPr>
          <w:p w14:paraId="002B7A3D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3115" w:type="dxa"/>
            <w:gridSpan w:val="2"/>
            <w:vMerge/>
          </w:tcPr>
          <w:p w14:paraId="2DCE3B20" w14:textId="2E036C19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10"/>
                <w:szCs w:val="10"/>
                <w:rtl/>
              </w:rPr>
            </w:pPr>
          </w:p>
        </w:tc>
        <w:tc>
          <w:tcPr>
            <w:tcW w:w="1005" w:type="dxa"/>
            <w:vMerge/>
          </w:tcPr>
          <w:p w14:paraId="454B434C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59" w:type="dxa"/>
            <w:vMerge w:val="restart"/>
            <w:tcBorders>
              <w:top w:val="single" w:sz="6" w:space="0" w:color="FFFFFF" w:themeColor="background1"/>
              <w:right w:val="single" w:sz="6" w:space="0" w:color="FFFFFF" w:themeColor="background1"/>
            </w:tcBorders>
            <w:shd w:val="clear" w:color="auto" w:fill="4C3D8E"/>
          </w:tcPr>
          <w:p w14:paraId="58D14C70" w14:textId="77777777" w:rsidR="005738B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</w:t>
            </w:r>
          </w:p>
          <w:p w14:paraId="10EC0CB5" w14:textId="706E37EE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thods</w:t>
            </w: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4C3D8E"/>
          </w:tcPr>
          <w:p w14:paraId="43343B92" w14:textId="77777777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</w:p>
          <w:p w14:paraId="6FCEE464" w14:textId="45DE1AD1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685" w:type="dxa"/>
            <w:gridSpan w:val="2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4C3D8E"/>
          </w:tcPr>
          <w:p w14:paraId="13406BA2" w14:textId="55AB5074" w:rsidR="005738BB" w:rsidRPr="00445E9D" w:rsidRDefault="005738BB" w:rsidP="006D61F0">
            <w:pPr>
              <w:spacing w:after="0" w:line="240" w:lineRule="auto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6B81DD94">
              <w:rPr>
                <w:b/>
                <w:bCs/>
                <w:color w:val="FFFFFF" w:themeColor="background1"/>
                <w:sz w:val="24"/>
                <w:szCs w:val="24"/>
              </w:rPr>
              <w:t xml:space="preserve"># of 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participants</w:t>
            </w:r>
          </w:p>
        </w:tc>
        <w:tc>
          <w:tcPr>
            <w:tcW w:w="1452" w:type="dxa"/>
            <w:vMerge/>
            <w:shd w:val="clear" w:color="auto" w:fill="4C3D8E"/>
          </w:tcPr>
          <w:p w14:paraId="47EC2462" w14:textId="08493421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5738BB" w:rsidRPr="00EB30AB" w14:paraId="4EB83307" w14:textId="77777777" w:rsidTr="00403C4A">
        <w:trPr>
          <w:trHeight w:val="425"/>
          <w:tblHeader/>
          <w:tblCellSpacing w:w="7" w:type="dxa"/>
        </w:trPr>
        <w:tc>
          <w:tcPr>
            <w:tcW w:w="659" w:type="dxa"/>
            <w:vMerge/>
          </w:tcPr>
          <w:p w14:paraId="38F7EC67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115" w:type="dxa"/>
            <w:gridSpan w:val="2"/>
            <w:vMerge/>
          </w:tcPr>
          <w:p w14:paraId="470399F0" w14:textId="77777777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10"/>
                <w:szCs w:val="10"/>
                <w:rtl/>
              </w:rPr>
            </w:pPr>
          </w:p>
        </w:tc>
        <w:tc>
          <w:tcPr>
            <w:tcW w:w="1005" w:type="dxa"/>
            <w:vMerge/>
          </w:tcPr>
          <w:p w14:paraId="7F864898" w14:textId="77777777" w:rsidR="005738BB" w:rsidRPr="00E72D8A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59" w:type="dxa"/>
            <w:vMerge/>
          </w:tcPr>
          <w:p w14:paraId="62F708C7" w14:textId="2374DDB5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4C3D8E"/>
                <w:sz w:val="10"/>
                <w:szCs w:val="1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9498CB"/>
          </w:tcPr>
          <w:p w14:paraId="399913D8" w14:textId="3DC3DC3D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80%</w:t>
            </w: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9498CB"/>
          </w:tcPr>
          <w:p w14:paraId="7FFD2F97" w14:textId="1DE4ED39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bidi="ar-EG"/>
              </w:rPr>
              <w:t>Male</w:t>
            </w:r>
          </w:p>
        </w:tc>
        <w:tc>
          <w:tcPr>
            <w:tcW w:w="836" w:type="dxa"/>
            <w:shd w:val="clear" w:color="auto" w:fill="9498CB"/>
          </w:tcPr>
          <w:p w14:paraId="78CC5F70" w14:textId="64133077" w:rsidR="005738BB" w:rsidRPr="00C110B7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110B7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Female</w:t>
            </w:r>
          </w:p>
        </w:tc>
        <w:tc>
          <w:tcPr>
            <w:tcW w:w="1452" w:type="dxa"/>
            <w:vMerge/>
          </w:tcPr>
          <w:p w14:paraId="07AE8F32" w14:textId="296DEA90" w:rsidR="005738BB" w:rsidRPr="00EB30AB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10"/>
                <w:szCs w:val="10"/>
              </w:rPr>
            </w:pPr>
          </w:p>
        </w:tc>
      </w:tr>
      <w:tr w:rsidR="005738BB" w:rsidRPr="00EB30AB" w14:paraId="18A3A09E" w14:textId="77777777" w:rsidTr="00403C4A">
        <w:trPr>
          <w:gridAfter w:val="8"/>
          <w:wAfter w:w="9678" w:type="dxa"/>
          <w:trHeight w:val="425"/>
          <w:tblCellSpacing w:w="7" w:type="dxa"/>
        </w:trPr>
        <w:tc>
          <w:tcPr>
            <w:tcW w:w="659" w:type="dxa"/>
            <w:shd w:val="clear" w:color="auto" w:fill="52B5C2"/>
          </w:tcPr>
          <w:p w14:paraId="4405EE00" w14:textId="1EC9778C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1</w:t>
            </w:r>
          </w:p>
        </w:tc>
      </w:tr>
      <w:tr w:rsidR="005738BB" w:rsidRPr="00EB30AB" w14:paraId="31639330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3A89BB70" w14:textId="77777777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3101" w:type="dxa"/>
            <w:shd w:val="clear" w:color="auto" w:fill="F2F2F2" w:themeFill="background1" w:themeFillShade="F2"/>
          </w:tcPr>
          <w:p w14:paraId="750A891E" w14:textId="5D30AFFB" w:rsidR="005738BB" w:rsidRPr="6B81DD94" w:rsidRDefault="005738BB" w:rsidP="6B81DD94">
            <w:pPr>
              <w:spacing w:after="0" w:line="257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19" w:type="dxa"/>
            <w:gridSpan w:val="2"/>
            <w:shd w:val="clear" w:color="auto" w:fill="F2F2F2" w:themeFill="background1" w:themeFillShade="F2"/>
          </w:tcPr>
          <w:p w14:paraId="437EC57F" w14:textId="03693728" w:rsidR="005738BB" w:rsidRPr="00445E9D" w:rsidRDefault="005738BB" w:rsidP="006D61F0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431B65CB" w14:textId="38830B2B" w:rsidR="005738BB" w:rsidRPr="00445E9D" w:rsidRDefault="005738BB" w:rsidP="006D61F0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4946B083" w14:textId="3B1BE73E" w:rsidR="005738BB" w:rsidRPr="00445E9D" w:rsidRDefault="005738BB" w:rsidP="006D61F0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07FFCD3F" w14:textId="49C5EDF5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68E65E4A" w14:textId="7E05AF1D" w:rsidR="005738BB" w:rsidRPr="00445E9D" w:rsidRDefault="005738BB" w:rsidP="006D61F0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5846DB9A" w14:textId="4E77E704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34C32888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73E46CF7" w14:textId="4E1F097D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</w:rPr>
              <w:t>.</w:t>
            </w: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...</w:t>
            </w: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1DDCF144" w14:textId="77777777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2F2F2" w:themeFill="background1" w:themeFillShade="F2"/>
          </w:tcPr>
          <w:p w14:paraId="42F2C94F" w14:textId="77777777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06EA6F2B" w14:textId="687CA5B4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1645BFE3" w14:textId="4D5D148E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674AFC50" w14:textId="3BCF2EDE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6B3776ED" w14:textId="77777777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69B3E0C7" w14:textId="1828AB11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04D5B1CF" w14:textId="77777777" w:rsidTr="00403C4A">
        <w:trPr>
          <w:gridAfter w:val="8"/>
          <w:wAfter w:w="9678" w:type="dxa"/>
          <w:trHeight w:val="425"/>
          <w:tblCellSpacing w:w="7" w:type="dxa"/>
        </w:trPr>
        <w:tc>
          <w:tcPr>
            <w:tcW w:w="659" w:type="dxa"/>
            <w:shd w:val="clear" w:color="auto" w:fill="52B5C2"/>
          </w:tcPr>
          <w:p w14:paraId="39D05138" w14:textId="31FBEDFB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2</w:t>
            </w:r>
          </w:p>
        </w:tc>
      </w:tr>
      <w:tr w:rsidR="005738BB" w:rsidRPr="00EB30AB" w14:paraId="63EC95CE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42D1BD4E" w14:textId="77777777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6A1D521A" w14:textId="07DCA1D5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2F2F2" w:themeFill="background1" w:themeFillShade="F2"/>
          </w:tcPr>
          <w:p w14:paraId="6554E8C0" w14:textId="2A29277D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0E4D55A9" w14:textId="22E65277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6B81DD94">
              <w:rPr>
                <w:sz w:val="20"/>
                <w:szCs w:val="20"/>
              </w:rPr>
              <w:t>End of Course Survey</w:t>
            </w: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4F2DB946" w14:textId="38DF260C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340B38DC" w14:textId="4798E248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001B2D61" w14:textId="1FCC5907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305C671D" w14:textId="2FDC1D48" w:rsidR="005738BB" w:rsidRPr="00445E9D" w:rsidRDefault="005738BB" w:rsidP="006C3D2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4ECE7FF4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7B808088" w14:textId="11DA3CEB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</w:rPr>
              <w:t>.</w:t>
            </w: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...</w:t>
            </w: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3FDB5D2F" w14:textId="482ACF84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7DD9DD02" w14:textId="36391D6E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656687E5" w14:textId="5CB02EB0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6B81DD94">
              <w:rPr>
                <w:sz w:val="20"/>
                <w:szCs w:val="20"/>
              </w:rPr>
              <w:t>End of Course Survey</w:t>
            </w: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31E904A3" w14:textId="01D17324" w:rsidR="005738BB" w:rsidRPr="00E94310" w:rsidRDefault="005738BB" w:rsidP="009118B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311BF498" w14:textId="5BE66CCE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02AD716E" w14:textId="2D67CA8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27C86B70" w14:textId="2A5C189E" w:rsidR="005738BB" w:rsidRPr="00445E9D" w:rsidRDefault="005738BB" w:rsidP="003E65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2DFF0CB7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6C10839A" w14:textId="7777777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50958994" w14:textId="1087B2E1" w:rsidR="005738BB" w:rsidRPr="00662FE4" w:rsidRDefault="005738BB" w:rsidP="009118B7">
            <w:pPr>
              <w:spacing w:after="0" w:line="240" w:lineRule="auto"/>
              <w:jc w:val="center"/>
            </w:pP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13CBDC7E" w14:textId="04501D7B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3C539CAB" w14:textId="138668C3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6EAE1420" w14:textId="1970B2C2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2746FED2" w14:textId="7777777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69AA870B" w14:textId="749BD614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4E0B9925" w14:textId="4684ED99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03C040A0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2E21380F" w14:textId="7777777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4B7073FC" w14:textId="23313367" w:rsidR="005738BB" w:rsidRPr="00662FE4" w:rsidRDefault="005738BB" w:rsidP="009118B7">
            <w:pPr>
              <w:spacing w:after="0" w:line="240" w:lineRule="auto"/>
              <w:jc w:val="center"/>
            </w:pP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341E70E6" w14:textId="180216CB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083A1DE8" w14:textId="314B312E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389A0999" w14:textId="790AE048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086F14E4" w14:textId="7777777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28812E4B" w14:textId="58A2CFCD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7ED9C750" w14:textId="40E6283F" w:rsidR="005738BB" w:rsidRPr="00445E9D" w:rsidRDefault="005738BB" w:rsidP="00273FE3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738BB" w:rsidRPr="00EB30AB" w14:paraId="6F115B04" w14:textId="77777777" w:rsidTr="00403C4A">
        <w:trPr>
          <w:gridAfter w:val="8"/>
          <w:wAfter w:w="9678" w:type="dxa"/>
          <w:trHeight w:val="425"/>
          <w:tblCellSpacing w:w="7" w:type="dxa"/>
        </w:trPr>
        <w:tc>
          <w:tcPr>
            <w:tcW w:w="659" w:type="dxa"/>
            <w:shd w:val="clear" w:color="auto" w:fill="52B5C2"/>
          </w:tcPr>
          <w:p w14:paraId="2B5E7F4F" w14:textId="28E591E6" w:rsidR="005738BB" w:rsidRPr="00445E9D" w:rsidRDefault="005738BB" w:rsidP="006D61F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3</w:t>
            </w:r>
          </w:p>
        </w:tc>
      </w:tr>
      <w:tr w:rsidR="005738BB" w:rsidRPr="00EB30AB" w14:paraId="0DD58568" w14:textId="77777777" w:rsidTr="00403C4A">
        <w:trPr>
          <w:trHeight w:val="425"/>
          <w:tblCellSpacing w:w="7" w:type="dxa"/>
        </w:trPr>
        <w:tc>
          <w:tcPr>
            <w:tcW w:w="659" w:type="dxa"/>
            <w:shd w:val="clear" w:color="auto" w:fill="9498CB"/>
          </w:tcPr>
          <w:p w14:paraId="1E37B42B" w14:textId="77777777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45E9D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3115" w:type="dxa"/>
            <w:gridSpan w:val="2"/>
            <w:shd w:val="clear" w:color="auto" w:fill="F2F2F2" w:themeFill="background1" w:themeFillShade="F2"/>
          </w:tcPr>
          <w:p w14:paraId="6DAA9B2F" w14:textId="0D68F8D5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2F2F2" w:themeFill="background1" w:themeFillShade="F2"/>
          </w:tcPr>
          <w:p w14:paraId="70FAFA6F" w14:textId="606E9578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38DF2555" w14:textId="0F453B29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</w:tcPr>
          <w:p w14:paraId="41E8DC88" w14:textId="63C81E74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2F2F2" w:themeFill="background1" w:themeFillShade="F2"/>
          </w:tcPr>
          <w:p w14:paraId="2075177A" w14:textId="53F6E62B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2F2F2" w:themeFill="background1" w:themeFillShade="F2"/>
          </w:tcPr>
          <w:p w14:paraId="45294421" w14:textId="772F11BB" w:rsidR="005738BB" w:rsidRPr="00445E9D" w:rsidRDefault="005738BB" w:rsidP="009118B7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52" w:type="dxa"/>
            <w:shd w:val="clear" w:color="auto" w:fill="F2F2F2" w:themeFill="background1" w:themeFillShade="F2"/>
          </w:tcPr>
          <w:p w14:paraId="5481ACF8" w14:textId="25E90344" w:rsidR="005738BB" w:rsidRPr="00445E9D" w:rsidRDefault="005738BB" w:rsidP="0000360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7B8F5D93" w14:textId="72256B0E" w:rsidR="005C48D0" w:rsidRDefault="005C48D0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57CDD27F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084E1474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40A62537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6EE3A53E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109131EF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5061A5A3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7DA5090A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055E95BC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62E4B5CB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6791587C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11BB6CE2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55771DFB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19BD1C35" w14:textId="77777777" w:rsidR="005738BB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0BF80829" w14:textId="77777777" w:rsidR="005738BB" w:rsidRPr="00364AA4" w:rsidRDefault="005738BB" w:rsidP="00C64C42">
      <w:pPr>
        <w:autoSpaceDE w:val="0"/>
        <w:autoSpaceDN w:val="0"/>
        <w:adjustRightInd w:val="0"/>
        <w:spacing w:line="240" w:lineRule="auto"/>
        <w:textAlignment w:val="center"/>
        <w:rPr>
          <w:rStyle w:val="a"/>
          <w:rFonts w:asciiTheme="minorHAnsi" w:hAnsiTheme="minorHAnsi" w:cstheme="minorHAnsi"/>
          <w:color w:val="auto"/>
          <w:sz w:val="20"/>
          <w:szCs w:val="20"/>
        </w:rPr>
      </w:pPr>
    </w:p>
    <w:p w14:paraId="4DEB3A47" w14:textId="78059D05" w:rsidR="009E0695" w:rsidRPr="00403C4A" w:rsidRDefault="009E0695" w:rsidP="00403C4A">
      <w:pPr>
        <w:pStyle w:val="Heading2"/>
        <w:numPr>
          <w:ilvl w:val="0"/>
          <w:numId w:val="36"/>
        </w:numPr>
        <w:spacing w:before="0" w:after="16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116"/>
      <w:bookmarkStart w:id="4" w:name="_Toc213191144"/>
      <w:r w:rsidRPr="00403C4A">
        <w:rPr>
          <w:rFonts w:eastAsiaTheme="minorHAnsi"/>
          <w:b/>
          <w:bCs/>
          <w:color w:val="008080"/>
          <w:sz w:val="32"/>
          <w:szCs w:val="32"/>
          <w:lang w:bidi="ar-EG"/>
        </w:rPr>
        <w:lastRenderedPageBreak/>
        <w:t>Recommendations</w:t>
      </w:r>
      <w:bookmarkEnd w:id="3"/>
      <w:bookmarkEnd w:id="4"/>
    </w:p>
    <w:tbl>
      <w:tblPr>
        <w:tblStyle w:val="TableGrid"/>
        <w:tblW w:w="9971" w:type="dxa"/>
        <w:tblLook w:val="04A0" w:firstRow="1" w:lastRow="0" w:firstColumn="1" w:lastColumn="0" w:noHBand="0" w:noVBand="1"/>
      </w:tblPr>
      <w:tblGrid>
        <w:gridCol w:w="9971"/>
      </w:tblGrid>
      <w:tr w:rsidR="009E0695" w:rsidRPr="002D6795" w14:paraId="26BB752F" w14:textId="77777777" w:rsidTr="00403C4A">
        <w:trPr>
          <w:trHeight w:val="524"/>
        </w:trPr>
        <w:tc>
          <w:tcPr>
            <w:tcW w:w="9971" w:type="dxa"/>
          </w:tcPr>
          <w:p w14:paraId="0B62A5E5" w14:textId="0983BF36" w:rsidR="005738BB" w:rsidRPr="00DC3DDE" w:rsidRDefault="00573077" w:rsidP="005738B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573077">
              <w:rPr>
                <w:rFonts w:ascii="Times New Roman" w:eastAsia="Times New Roman" w:hAnsi="Symbol" w:cs="Times New Roman"/>
                <w:sz w:val="24"/>
                <w:szCs w:val="24"/>
                <w:lang w:val="en-GB" w:eastAsia="en-GB"/>
              </w:rPr>
              <w:t></w:t>
            </w:r>
            <w:r w:rsidRPr="00573077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 </w:t>
            </w:r>
          </w:p>
          <w:p w14:paraId="0E2B1B1A" w14:textId="7FD7F0D6" w:rsidR="009E0695" w:rsidRPr="00DC3DDE" w:rsidRDefault="009E0695" w:rsidP="00DC3DD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bookmarkEnd w:id="0"/>
    </w:tbl>
    <w:p w14:paraId="58204F1C" w14:textId="6B4DC3F3" w:rsidR="3975673F" w:rsidRDefault="3975673F" w:rsidP="004C4E7E">
      <w:pPr>
        <w:pStyle w:val="Heading1"/>
        <w:spacing w:before="0" w:after="160" w:line="240" w:lineRule="auto"/>
        <w:rPr>
          <w:sz w:val="20"/>
          <w:szCs w:val="20"/>
          <w:lang w:bidi="ar-EG"/>
        </w:rPr>
      </w:pPr>
    </w:p>
    <w:sectPr w:rsidR="3975673F" w:rsidSect="00D87830"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24D64" w14:textId="77777777" w:rsidR="00120E8E" w:rsidRDefault="00120E8E" w:rsidP="00EE490F">
      <w:pPr>
        <w:spacing w:after="0" w:line="240" w:lineRule="auto"/>
      </w:pPr>
      <w:r>
        <w:separator/>
      </w:r>
    </w:p>
  </w:endnote>
  <w:endnote w:type="continuationSeparator" w:id="0">
    <w:p w14:paraId="0E290E8E" w14:textId="77777777" w:rsidR="00120E8E" w:rsidRDefault="00120E8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4026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6466C6" w14:textId="77777777" w:rsidR="00403C4A" w:rsidRPr="00FE166E" w:rsidRDefault="00403C4A" w:rsidP="00403C4A">
        <w:pPr>
          <w:pStyle w:val="Footer"/>
          <w:rPr>
            <w:b/>
            <w:bCs/>
            <w:lang w:val="en-GB"/>
          </w:rPr>
        </w:pPr>
        <w:r w:rsidRPr="00FE166E">
          <w:rPr>
            <w:b/>
            <w:bCs/>
            <w:lang w:val="en-GB"/>
          </w:rPr>
          <w:t>College of Computing 2026</w:t>
        </w:r>
      </w:p>
      <w:p w14:paraId="1343A34E" w14:textId="40C7B0FE" w:rsidR="00FE166E" w:rsidRDefault="00403C4A" w:rsidP="00403C4A">
        <w:pPr>
          <w:pStyle w:val="Footer"/>
          <w:tabs>
            <w:tab w:val="left" w:pos="880"/>
            <w:tab w:val="center" w:pos="4819"/>
          </w:tabs>
        </w:pPr>
        <w:r>
          <w:tab/>
        </w:r>
        <w:r>
          <w:tab/>
        </w:r>
        <w:r>
          <w:tab/>
        </w:r>
        <w:r w:rsidR="00FE166E">
          <w:fldChar w:fldCharType="begin"/>
        </w:r>
        <w:r w:rsidR="00FE166E">
          <w:instrText xml:space="preserve"> PAGE   \* MERGEFORMAT </w:instrText>
        </w:r>
        <w:r w:rsidR="00FE166E">
          <w:fldChar w:fldCharType="separate"/>
        </w:r>
        <w:r w:rsidR="00FE166E">
          <w:rPr>
            <w:noProof/>
          </w:rPr>
          <w:t>2</w:t>
        </w:r>
        <w:r w:rsidR="00FE166E">
          <w:rPr>
            <w:noProof/>
          </w:rPr>
          <w:fldChar w:fldCharType="end"/>
        </w:r>
      </w:p>
    </w:sdtContent>
  </w:sdt>
  <w:p w14:paraId="62EC0333" w14:textId="77777777" w:rsidR="00FE166E" w:rsidRDefault="00FE16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61538" w14:textId="01CD56EF" w:rsidR="00FE166E" w:rsidRPr="00FE166E" w:rsidRDefault="00FE166E">
    <w:pPr>
      <w:pStyle w:val="Footer"/>
      <w:rPr>
        <w:b/>
        <w:bCs/>
        <w:lang w:val="en-GB"/>
      </w:rPr>
    </w:pPr>
    <w:r w:rsidRPr="00FE166E">
      <w:rPr>
        <w:b/>
        <w:bCs/>
        <w:lang w:val="en-GB"/>
      </w:rPr>
      <w:t>College of Computing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68223D" w14:textId="77777777" w:rsidR="00120E8E" w:rsidRDefault="00120E8E" w:rsidP="00EE490F">
      <w:pPr>
        <w:spacing w:after="0" w:line="240" w:lineRule="auto"/>
      </w:pPr>
      <w:r>
        <w:separator/>
      </w:r>
    </w:p>
  </w:footnote>
  <w:footnote w:type="continuationSeparator" w:id="0">
    <w:p w14:paraId="640EF511" w14:textId="77777777" w:rsidR="00120E8E" w:rsidRDefault="00120E8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D4324" w14:textId="127A77D0" w:rsidR="00FE166E" w:rsidRDefault="00FE166E" w:rsidP="00FE166E">
    <w:pPr>
      <w:pStyle w:val="Header"/>
      <w:jc w:val="center"/>
      <w:rPr>
        <w:rFonts w:hint="cs"/>
        <w:rtl/>
      </w:rPr>
    </w:pPr>
    <w:r>
      <w:rPr>
        <w:rFonts w:hint="cs"/>
        <w:noProof/>
        <w:rtl/>
        <w:lang w:val="ar-SA"/>
      </w:rPr>
      <w:drawing>
        <wp:inline distT="0" distB="0" distL="0" distR="0" wp14:anchorId="7F5313F7" wp14:editId="003D64D2">
          <wp:extent cx="1524000" cy="1315593"/>
          <wp:effectExtent l="0" t="0" r="0" b="0"/>
          <wp:docPr id="8273022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7302212" name="Picture 8273022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1684" cy="13222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BBDD0" w14:textId="4F999707" w:rsidR="005C48D0" w:rsidRDefault="005C48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5069E"/>
    <w:multiLevelType w:val="multilevel"/>
    <w:tmpl w:val="F35A6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D100BB"/>
    <w:multiLevelType w:val="multilevel"/>
    <w:tmpl w:val="82B4D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6C60D2"/>
    <w:multiLevelType w:val="hybridMultilevel"/>
    <w:tmpl w:val="EFAE993E"/>
    <w:lvl w:ilvl="0" w:tplc="AB56A30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AD7669"/>
    <w:multiLevelType w:val="hybridMultilevel"/>
    <w:tmpl w:val="C27ED6E2"/>
    <w:lvl w:ilvl="0" w:tplc="266EB01E">
      <w:start w:val="1"/>
      <w:numFmt w:val="decimal"/>
      <w:lvlText w:val="%1."/>
      <w:lvlJc w:val="left"/>
      <w:pPr>
        <w:ind w:left="1080" w:hanging="720"/>
      </w:pPr>
      <w:rPr>
        <w:rFonts w:hint="default"/>
        <w:color w:val="00808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6550214">
    <w:abstractNumId w:val="30"/>
  </w:num>
  <w:num w:numId="2" w16cid:durableId="1444107363">
    <w:abstractNumId w:val="26"/>
  </w:num>
  <w:num w:numId="3" w16cid:durableId="2062165492">
    <w:abstractNumId w:val="31"/>
  </w:num>
  <w:num w:numId="4" w16cid:durableId="1816337935">
    <w:abstractNumId w:val="35"/>
  </w:num>
  <w:num w:numId="5" w16cid:durableId="1679431045">
    <w:abstractNumId w:val="19"/>
  </w:num>
  <w:num w:numId="6" w16cid:durableId="927544867">
    <w:abstractNumId w:val="34"/>
  </w:num>
  <w:num w:numId="7" w16cid:durableId="1730810806">
    <w:abstractNumId w:val="18"/>
  </w:num>
  <w:num w:numId="8" w16cid:durableId="2055690553">
    <w:abstractNumId w:val="4"/>
  </w:num>
  <w:num w:numId="9" w16cid:durableId="1915969062">
    <w:abstractNumId w:val="12"/>
  </w:num>
  <w:num w:numId="10" w16cid:durableId="1060442258">
    <w:abstractNumId w:val="1"/>
  </w:num>
  <w:num w:numId="11" w16cid:durableId="1302080401">
    <w:abstractNumId w:val="9"/>
  </w:num>
  <w:num w:numId="12" w16cid:durableId="972174868">
    <w:abstractNumId w:val="2"/>
  </w:num>
  <w:num w:numId="13" w16cid:durableId="1652708154">
    <w:abstractNumId w:val="5"/>
  </w:num>
  <w:num w:numId="14" w16cid:durableId="1616595287">
    <w:abstractNumId w:val="8"/>
  </w:num>
  <w:num w:numId="15" w16cid:durableId="1928685465">
    <w:abstractNumId w:val="25"/>
  </w:num>
  <w:num w:numId="16" w16cid:durableId="1729960325">
    <w:abstractNumId w:val="7"/>
  </w:num>
  <w:num w:numId="17" w16cid:durableId="284310852">
    <w:abstractNumId w:val="17"/>
  </w:num>
  <w:num w:numId="18" w16cid:durableId="43676248">
    <w:abstractNumId w:val="21"/>
  </w:num>
  <w:num w:numId="19" w16cid:durableId="2070610883">
    <w:abstractNumId w:val="29"/>
  </w:num>
  <w:num w:numId="20" w16cid:durableId="1266041615">
    <w:abstractNumId w:val="16"/>
  </w:num>
  <w:num w:numId="21" w16cid:durableId="91707997">
    <w:abstractNumId w:val="23"/>
  </w:num>
  <w:num w:numId="22" w16cid:durableId="871766398">
    <w:abstractNumId w:val="24"/>
  </w:num>
  <w:num w:numId="23" w16cid:durableId="108860352">
    <w:abstractNumId w:val="33"/>
  </w:num>
  <w:num w:numId="24" w16cid:durableId="1710299699">
    <w:abstractNumId w:val="6"/>
  </w:num>
  <w:num w:numId="25" w16cid:durableId="1656373431">
    <w:abstractNumId w:val="20"/>
  </w:num>
  <w:num w:numId="26" w16cid:durableId="1935243705">
    <w:abstractNumId w:val="28"/>
  </w:num>
  <w:num w:numId="27" w16cid:durableId="738096253">
    <w:abstractNumId w:val="13"/>
  </w:num>
  <w:num w:numId="28" w16cid:durableId="1002202577">
    <w:abstractNumId w:val="0"/>
  </w:num>
  <w:num w:numId="29" w16cid:durableId="1317878042">
    <w:abstractNumId w:val="3"/>
  </w:num>
  <w:num w:numId="30" w16cid:durableId="1153761888">
    <w:abstractNumId w:val="11"/>
  </w:num>
  <w:num w:numId="31" w16cid:durableId="807280026">
    <w:abstractNumId w:val="22"/>
  </w:num>
  <w:num w:numId="32" w16cid:durableId="1521703943">
    <w:abstractNumId w:val="15"/>
  </w:num>
  <w:num w:numId="33" w16cid:durableId="1411925974">
    <w:abstractNumId w:val="14"/>
  </w:num>
  <w:num w:numId="34" w16cid:durableId="1560507971">
    <w:abstractNumId w:val="10"/>
  </w:num>
  <w:num w:numId="35" w16cid:durableId="707991605">
    <w:abstractNumId w:val="27"/>
  </w:num>
  <w:num w:numId="36" w16cid:durableId="20082447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600"/>
    <w:rsid w:val="00003FAC"/>
    <w:rsid w:val="00010A33"/>
    <w:rsid w:val="00011B3C"/>
    <w:rsid w:val="0001356B"/>
    <w:rsid w:val="00015EAF"/>
    <w:rsid w:val="00016C1C"/>
    <w:rsid w:val="000263E2"/>
    <w:rsid w:val="00042349"/>
    <w:rsid w:val="000455C2"/>
    <w:rsid w:val="00060219"/>
    <w:rsid w:val="00060A9E"/>
    <w:rsid w:val="00066B13"/>
    <w:rsid w:val="00085DEA"/>
    <w:rsid w:val="000973BC"/>
    <w:rsid w:val="000A15B4"/>
    <w:rsid w:val="000A26FF"/>
    <w:rsid w:val="000A2924"/>
    <w:rsid w:val="000A58BA"/>
    <w:rsid w:val="000B1891"/>
    <w:rsid w:val="000C0FCB"/>
    <w:rsid w:val="000C1F14"/>
    <w:rsid w:val="000C2157"/>
    <w:rsid w:val="000D06FC"/>
    <w:rsid w:val="000E21D5"/>
    <w:rsid w:val="000E2809"/>
    <w:rsid w:val="000F105E"/>
    <w:rsid w:val="000F23D8"/>
    <w:rsid w:val="000F4DDD"/>
    <w:rsid w:val="00120180"/>
    <w:rsid w:val="00120E8E"/>
    <w:rsid w:val="00123EA4"/>
    <w:rsid w:val="00126020"/>
    <w:rsid w:val="00131734"/>
    <w:rsid w:val="00134E3B"/>
    <w:rsid w:val="00137FF3"/>
    <w:rsid w:val="00141E9F"/>
    <w:rsid w:val="00143E31"/>
    <w:rsid w:val="001446ED"/>
    <w:rsid w:val="00157CD0"/>
    <w:rsid w:val="001612EE"/>
    <w:rsid w:val="00161D3E"/>
    <w:rsid w:val="0016233A"/>
    <w:rsid w:val="00170319"/>
    <w:rsid w:val="001740DE"/>
    <w:rsid w:val="00181633"/>
    <w:rsid w:val="001855D7"/>
    <w:rsid w:val="00185D7A"/>
    <w:rsid w:val="0019642B"/>
    <w:rsid w:val="001A30FC"/>
    <w:rsid w:val="001A45C9"/>
    <w:rsid w:val="001B5301"/>
    <w:rsid w:val="001C193F"/>
    <w:rsid w:val="001D0FF9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2AC8"/>
    <w:rsid w:val="0021586A"/>
    <w:rsid w:val="002176F6"/>
    <w:rsid w:val="002323BD"/>
    <w:rsid w:val="0024111A"/>
    <w:rsid w:val="002430CC"/>
    <w:rsid w:val="002440DE"/>
    <w:rsid w:val="00251E09"/>
    <w:rsid w:val="00254CE8"/>
    <w:rsid w:val="00256F95"/>
    <w:rsid w:val="002616AB"/>
    <w:rsid w:val="00263676"/>
    <w:rsid w:val="00265D7C"/>
    <w:rsid w:val="00266508"/>
    <w:rsid w:val="002728E9"/>
    <w:rsid w:val="00273FE3"/>
    <w:rsid w:val="002761CB"/>
    <w:rsid w:val="00284171"/>
    <w:rsid w:val="002913E8"/>
    <w:rsid w:val="00293830"/>
    <w:rsid w:val="002A04E6"/>
    <w:rsid w:val="002A0738"/>
    <w:rsid w:val="002A22D7"/>
    <w:rsid w:val="002A3943"/>
    <w:rsid w:val="002A638C"/>
    <w:rsid w:val="002B0297"/>
    <w:rsid w:val="002C0FD2"/>
    <w:rsid w:val="002C6454"/>
    <w:rsid w:val="002D35DE"/>
    <w:rsid w:val="002D4589"/>
    <w:rsid w:val="002D6795"/>
    <w:rsid w:val="002E343C"/>
    <w:rsid w:val="002E63AD"/>
    <w:rsid w:val="002F0BC0"/>
    <w:rsid w:val="002F4948"/>
    <w:rsid w:val="00321A2E"/>
    <w:rsid w:val="00322BCA"/>
    <w:rsid w:val="003401C7"/>
    <w:rsid w:val="003410FA"/>
    <w:rsid w:val="0034650F"/>
    <w:rsid w:val="00351E79"/>
    <w:rsid w:val="00352E47"/>
    <w:rsid w:val="00353053"/>
    <w:rsid w:val="00353651"/>
    <w:rsid w:val="00360FEC"/>
    <w:rsid w:val="00364AA4"/>
    <w:rsid w:val="00371CBD"/>
    <w:rsid w:val="0037211B"/>
    <w:rsid w:val="00383A3F"/>
    <w:rsid w:val="003856DD"/>
    <w:rsid w:val="00393194"/>
    <w:rsid w:val="00394F02"/>
    <w:rsid w:val="003A4ABD"/>
    <w:rsid w:val="003A762E"/>
    <w:rsid w:val="003B0D84"/>
    <w:rsid w:val="003B2E50"/>
    <w:rsid w:val="003B44D3"/>
    <w:rsid w:val="003B4583"/>
    <w:rsid w:val="003C1003"/>
    <w:rsid w:val="003C2A5E"/>
    <w:rsid w:val="003C4C50"/>
    <w:rsid w:val="003C54AD"/>
    <w:rsid w:val="003C7ADF"/>
    <w:rsid w:val="003D6D34"/>
    <w:rsid w:val="003E48DE"/>
    <w:rsid w:val="003E658B"/>
    <w:rsid w:val="003F00A8"/>
    <w:rsid w:val="003F01A9"/>
    <w:rsid w:val="003F26C3"/>
    <w:rsid w:val="003F3E71"/>
    <w:rsid w:val="00401F9D"/>
    <w:rsid w:val="00402BDA"/>
    <w:rsid w:val="00402ECE"/>
    <w:rsid w:val="00403C4A"/>
    <w:rsid w:val="00410B58"/>
    <w:rsid w:val="004128F8"/>
    <w:rsid w:val="0041561F"/>
    <w:rsid w:val="00425E24"/>
    <w:rsid w:val="00435B27"/>
    <w:rsid w:val="004408AF"/>
    <w:rsid w:val="00443CFF"/>
    <w:rsid w:val="00445E9D"/>
    <w:rsid w:val="00446A31"/>
    <w:rsid w:val="00447242"/>
    <w:rsid w:val="00450F7A"/>
    <w:rsid w:val="00456BBC"/>
    <w:rsid w:val="00461566"/>
    <w:rsid w:val="00464F77"/>
    <w:rsid w:val="0047059E"/>
    <w:rsid w:val="0049155B"/>
    <w:rsid w:val="004951B4"/>
    <w:rsid w:val="004B48E2"/>
    <w:rsid w:val="004B7E35"/>
    <w:rsid w:val="004C0681"/>
    <w:rsid w:val="004C48E6"/>
    <w:rsid w:val="004C4E7E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3421B"/>
    <w:rsid w:val="005419F6"/>
    <w:rsid w:val="005508C6"/>
    <w:rsid w:val="00553B10"/>
    <w:rsid w:val="00561601"/>
    <w:rsid w:val="0056306C"/>
    <w:rsid w:val="005719C3"/>
    <w:rsid w:val="00573077"/>
    <w:rsid w:val="005738BB"/>
    <w:rsid w:val="005766B3"/>
    <w:rsid w:val="005879E6"/>
    <w:rsid w:val="005A146D"/>
    <w:rsid w:val="005A52E1"/>
    <w:rsid w:val="005A7B3E"/>
    <w:rsid w:val="005B1E8D"/>
    <w:rsid w:val="005B360D"/>
    <w:rsid w:val="005B4B63"/>
    <w:rsid w:val="005C48D0"/>
    <w:rsid w:val="005E749B"/>
    <w:rsid w:val="005F2EDF"/>
    <w:rsid w:val="005F44D6"/>
    <w:rsid w:val="005F57A5"/>
    <w:rsid w:val="0060231B"/>
    <w:rsid w:val="0060691A"/>
    <w:rsid w:val="00630073"/>
    <w:rsid w:val="00631BCB"/>
    <w:rsid w:val="00633DFF"/>
    <w:rsid w:val="00635468"/>
    <w:rsid w:val="00640927"/>
    <w:rsid w:val="006452D3"/>
    <w:rsid w:val="00652739"/>
    <w:rsid w:val="0066519A"/>
    <w:rsid w:val="00683EFB"/>
    <w:rsid w:val="0069056D"/>
    <w:rsid w:val="00696A1F"/>
    <w:rsid w:val="006A7DD2"/>
    <w:rsid w:val="006B08C3"/>
    <w:rsid w:val="006B12D6"/>
    <w:rsid w:val="006B3CD5"/>
    <w:rsid w:val="006B5FB0"/>
    <w:rsid w:val="006C3D26"/>
    <w:rsid w:val="006D089C"/>
    <w:rsid w:val="006D61F0"/>
    <w:rsid w:val="006D632B"/>
    <w:rsid w:val="006E61CD"/>
    <w:rsid w:val="006F2422"/>
    <w:rsid w:val="007065FD"/>
    <w:rsid w:val="0071018A"/>
    <w:rsid w:val="00711EE8"/>
    <w:rsid w:val="0072528F"/>
    <w:rsid w:val="0076029B"/>
    <w:rsid w:val="00772B4C"/>
    <w:rsid w:val="00773612"/>
    <w:rsid w:val="0077679B"/>
    <w:rsid w:val="007802FF"/>
    <w:rsid w:val="00785E9B"/>
    <w:rsid w:val="007A23A8"/>
    <w:rsid w:val="007A4AAB"/>
    <w:rsid w:val="007E0D71"/>
    <w:rsid w:val="007E1F1C"/>
    <w:rsid w:val="007E2F40"/>
    <w:rsid w:val="007E5E14"/>
    <w:rsid w:val="007E79E1"/>
    <w:rsid w:val="007F5608"/>
    <w:rsid w:val="00807650"/>
    <w:rsid w:val="00820C56"/>
    <w:rsid w:val="00821A5F"/>
    <w:rsid w:val="00822574"/>
    <w:rsid w:val="00822757"/>
    <w:rsid w:val="008306EB"/>
    <w:rsid w:val="0084678D"/>
    <w:rsid w:val="00877341"/>
    <w:rsid w:val="00882787"/>
    <w:rsid w:val="008961D6"/>
    <w:rsid w:val="008A1157"/>
    <w:rsid w:val="008A307E"/>
    <w:rsid w:val="008B1E48"/>
    <w:rsid w:val="008B2211"/>
    <w:rsid w:val="008B589D"/>
    <w:rsid w:val="008C1ECA"/>
    <w:rsid w:val="008C536B"/>
    <w:rsid w:val="008C68BC"/>
    <w:rsid w:val="008D65A1"/>
    <w:rsid w:val="008E0811"/>
    <w:rsid w:val="008E4B18"/>
    <w:rsid w:val="008E7080"/>
    <w:rsid w:val="008F1ED9"/>
    <w:rsid w:val="008F7E5A"/>
    <w:rsid w:val="00901BCB"/>
    <w:rsid w:val="009023F3"/>
    <w:rsid w:val="00905031"/>
    <w:rsid w:val="0090602B"/>
    <w:rsid w:val="00910E6E"/>
    <w:rsid w:val="009118B7"/>
    <w:rsid w:val="009203B9"/>
    <w:rsid w:val="00922296"/>
    <w:rsid w:val="00924028"/>
    <w:rsid w:val="00933100"/>
    <w:rsid w:val="009406AC"/>
    <w:rsid w:val="009410D1"/>
    <w:rsid w:val="009473CA"/>
    <w:rsid w:val="0096672E"/>
    <w:rsid w:val="00970132"/>
    <w:rsid w:val="0097256E"/>
    <w:rsid w:val="0098616D"/>
    <w:rsid w:val="0099336C"/>
    <w:rsid w:val="009A0E8C"/>
    <w:rsid w:val="009A3B8E"/>
    <w:rsid w:val="009C23D4"/>
    <w:rsid w:val="009C2CB4"/>
    <w:rsid w:val="009C4489"/>
    <w:rsid w:val="009C4B55"/>
    <w:rsid w:val="009D0B5B"/>
    <w:rsid w:val="009D4997"/>
    <w:rsid w:val="009E0695"/>
    <w:rsid w:val="009E1220"/>
    <w:rsid w:val="009E3CC0"/>
    <w:rsid w:val="009E47E5"/>
    <w:rsid w:val="009F2ED5"/>
    <w:rsid w:val="00A01529"/>
    <w:rsid w:val="00A04CF1"/>
    <w:rsid w:val="00A134D3"/>
    <w:rsid w:val="00A179DE"/>
    <w:rsid w:val="00A25F28"/>
    <w:rsid w:val="00A25F58"/>
    <w:rsid w:val="00A372A9"/>
    <w:rsid w:val="00A42AE8"/>
    <w:rsid w:val="00A44627"/>
    <w:rsid w:val="00A44F08"/>
    <w:rsid w:val="00A47507"/>
    <w:rsid w:val="00A502C1"/>
    <w:rsid w:val="00A50568"/>
    <w:rsid w:val="00A53AC3"/>
    <w:rsid w:val="00A5558A"/>
    <w:rsid w:val="00A60E8E"/>
    <w:rsid w:val="00A63AD0"/>
    <w:rsid w:val="00A7204A"/>
    <w:rsid w:val="00A73FEF"/>
    <w:rsid w:val="00A767DC"/>
    <w:rsid w:val="00A8142C"/>
    <w:rsid w:val="00A94D32"/>
    <w:rsid w:val="00A979FA"/>
    <w:rsid w:val="00AA49CF"/>
    <w:rsid w:val="00AC103E"/>
    <w:rsid w:val="00AC116A"/>
    <w:rsid w:val="00AC2BE1"/>
    <w:rsid w:val="00AD423B"/>
    <w:rsid w:val="00AE0516"/>
    <w:rsid w:val="00AE0C66"/>
    <w:rsid w:val="00AE6AD7"/>
    <w:rsid w:val="00AF4800"/>
    <w:rsid w:val="00B01484"/>
    <w:rsid w:val="00B125B7"/>
    <w:rsid w:val="00B13C66"/>
    <w:rsid w:val="00B174B5"/>
    <w:rsid w:val="00B20916"/>
    <w:rsid w:val="00B22AAC"/>
    <w:rsid w:val="00B33F44"/>
    <w:rsid w:val="00B37E6C"/>
    <w:rsid w:val="00B63549"/>
    <w:rsid w:val="00B7195B"/>
    <w:rsid w:val="00B727DA"/>
    <w:rsid w:val="00B80620"/>
    <w:rsid w:val="00B80926"/>
    <w:rsid w:val="00B90334"/>
    <w:rsid w:val="00B9374B"/>
    <w:rsid w:val="00B93E29"/>
    <w:rsid w:val="00B952DB"/>
    <w:rsid w:val="00B97B1E"/>
    <w:rsid w:val="00BB077F"/>
    <w:rsid w:val="00BB15BF"/>
    <w:rsid w:val="00BC4166"/>
    <w:rsid w:val="00BE3D75"/>
    <w:rsid w:val="00BF29A8"/>
    <w:rsid w:val="00BF4234"/>
    <w:rsid w:val="00BF4D7C"/>
    <w:rsid w:val="00BF7088"/>
    <w:rsid w:val="00C110B7"/>
    <w:rsid w:val="00C1739D"/>
    <w:rsid w:val="00C17B89"/>
    <w:rsid w:val="00C33239"/>
    <w:rsid w:val="00C34FBF"/>
    <w:rsid w:val="00C35C7C"/>
    <w:rsid w:val="00C55180"/>
    <w:rsid w:val="00C5586B"/>
    <w:rsid w:val="00C617D1"/>
    <w:rsid w:val="00C631EE"/>
    <w:rsid w:val="00C64C42"/>
    <w:rsid w:val="00C651F8"/>
    <w:rsid w:val="00C70BF3"/>
    <w:rsid w:val="00C74F44"/>
    <w:rsid w:val="00C76AAE"/>
    <w:rsid w:val="00C77FDD"/>
    <w:rsid w:val="00C80B76"/>
    <w:rsid w:val="00C81CB5"/>
    <w:rsid w:val="00C84EB5"/>
    <w:rsid w:val="00C958D9"/>
    <w:rsid w:val="00CA46EC"/>
    <w:rsid w:val="00CB11A3"/>
    <w:rsid w:val="00CB7902"/>
    <w:rsid w:val="00CB7FBC"/>
    <w:rsid w:val="00CD13C5"/>
    <w:rsid w:val="00CD17C2"/>
    <w:rsid w:val="00CD3D3D"/>
    <w:rsid w:val="00CE0B84"/>
    <w:rsid w:val="00CE3E86"/>
    <w:rsid w:val="00D124F0"/>
    <w:rsid w:val="00D14A6E"/>
    <w:rsid w:val="00D15B72"/>
    <w:rsid w:val="00D24604"/>
    <w:rsid w:val="00D3555B"/>
    <w:rsid w:val="00D4307F"/>
    <w:rsid w:val="00D65038"/>
    <w:rsid w:val="00D6618E"/>
    <w:rsid w:val="00D76E52"/>
    <w:rsid w:val="00D83461"/>
    <w:rsid w:val="00D859E3"/>
    <w:rsid w:val="00D87830"/>
    <w:rsid w:val="00D93C4F"/>
    <w:rsid w:val="00DB2C47"/>
    <w:rsid w:val="00DC3DDE"/>
    <w:rsid w:val="00DD3264"/>
    <w:rsid w:val="00E0297E"/>
    <w:rsid w:val="00E02D40"/>
    <w:rsid w:val="00E0362B"/>
    <w:rsid w:val="00E16744"/>
    <w:rsid w:val="00E50529"/>
    <w:rsid w:val="00E55A34"/>
    <w:rsid w:val="00E6490F"/>
    <w:rsid w:val="00E72D8A"/>
    <w:rsid w:val="00E76E8C"/>
    <w:rsid w:val="00E91116"/>
    <w:rsid w:val="00E94310"/>
    <w:rsid w:val="00E96C61"/>
    <w:rsid w:val="00EA502F"/>
    <w:rsid w:val="00EB30AB"/>
    <w:rsid w:val="00EC2E1D"/>
    <w:rsid w:val="00EC40CF"/>
    <w:rsid w:val="00ED60F9"/>
    <w:rsid w:val="00ED6268"/>
    <w:rsid w:val="00ED6B12"/>
    <w:rsid w:val="00EE490F"/>
    <w:rsid w:val="00EF720B"/>
    <w:rsid w:val="00F02C99"/>
    <w:rsid w:val="00F0328C"/>
    <w:rsid w:val="00F039E0"/>
    <w:rsid w:val="00F11C83"/>
    <w:rsid w:val="00F135EC"/>
    <w:rsid w:val="00F236C3"/>
    <w:rsid w:val="00F31463"/>
    <w:rsid w:val="00F35B02"/>
    <w:rsid w:val="00F367F9"/>
    <w:rsid w:val="00F43D45"/>
    <w:rsid w:val="00F47585"/>
    <w:rsid w:val="00F5047F"/>
    <w:rsid w:val="00F5051A"/>
    <w:rsid w:val="00F50654"/>
    <w:rsid w:val="00F51FEF"/>
    <w:rsid w:val="00F52DBE"/>
    <w:rsid w:val="00F54C3D"/>
    <w:rsid w:val="00F602B4"/>
    <w:rsid w:val="00F75BC5"/>
    <w:rsid w:val="00F773F7"/>
    <w:rsid w:val="00F8735B"/>
    <w:rsid w:val="00F9176E"/>
    <w:rsid w:val="00F91847"/>
    <w:rsid w:val="00F93772"/>
    <w:rsid w:val="00F9729F"/>
    <w:rsid w:val="00F97D4D"/>
    <w:rsid w:val="00FA2252"/>
    <w:rsid w:val="00FA3722"/>
    <w:rsid w:val="00FA3E2F"/>
    <w:rsid w:val="00FA4705"/>
    <w:rsid w:val="00FA6CD3"/>
    <w:rsid w:val="00FB544B"/>
    <w:rsid w:val="00FB6FAC"/>
    <w:rsid w:val="00FC2D18"/>
    <w:rsid w:val="00FD15CC"/>
    <w:rsid w:val="00FD3BDF"/>
    <w:rsid w:val="00FE166E"/>
    <w:rsid w:val="00FF58D1"/>
    <w:rsid w:val="05ACCA45"/>
    <w:rsid w:val="073263A5"/>
    <w:rsid w:val="0BA2BE6E"/>
    <w:rsid w:val="16FB1349"/>
    <w:rsid w:val="1D6201ED"/>
    <w:rsid w:val="1DEA8C41"/>
    <w:rsid w:val="2036809E"/>
    <w:rsid w:val="204F608D"/>
    <w:rsid w:val="208F1052"/>
    <w:rsid w:val="230E80AF"/>
    <w:rsid w:val="2A6215E4"/>
    <w:rsid w:val="2BF4949B"/>
    <w:rsid w:val="3466AE52"/>
    <w:rsid w:val="3975673F"/>
    <w:rsid w:val="41432892"/>
    <w:rsid w:val="51A1020D"/>
    <w:rsid w:val="5965ED07"/>
    <w:rsid w:val="599B3411"/>
    <w:rsid w:val="5C1152C8"/>
    <w:rsid w:val="5C44C05D"/>
    <w:rsid w:val="68E622E7"/>
    <w:rsid w:val="6B81DD94"/>
    <w:rsid w:val="6CCE074E"/>
    <w:rsid w:val="7C6E6DDF"/>
    <w:rsid w:val="7D54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B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4B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B1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861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197D98D2D6804F98C3E2149DA6A897" ma:contentTypeVersion="15" ma:contentTypeDescription="Create a new document." ma:contentTypeScope="" ma:versionID="14057864a6a1644e862e8c1ecd66a1d0">
  <xsd:schema xmlns:xsd="http://www.w3.org/2001/XMLSchema" xmlns:xs="http://www.w3.org/2001/XMLSchema" xmlns:p="http://schemas.microsoft.com/office/2006/metadata/properties" xmlns:ns2="2958eec2-7394-418a-8ece-9549e0fd6fd2" xmlns:ns3="c760a64a-72bf-4650-a786-25fcbff3e489" targetNamespace="http://schemas.microsoft.com/office/2006/metadata/properties" ma:root="true" ma:fieldsID="ba4cde22fe747d6d912856831e52b8b9" ns2:_="" ns3:_="">
    <xsd:import namespace="2958eec2-7394-418a-8ece-9549e0fd6fd2"/>
    <xsd:import namespace="c760a64a-72bf-4650-a786-25fcbff3e4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8eec2-7394-418a-8ece-9549e0fd6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fd4f9e0-3e4e-44d8-bdce-9158df8d30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0a64a-72bf-4650-a786-25fcbff3e48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b931c33-52e9-4c8e-9fa4-f8fc3c66d411}" ma:internalName="TaxCatchAll" ma:showField="CatchAllData" ma:web="c760a64a-72bf-4650-a786-25fcbff3e4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58eec2-7394-418a-8ece-9549e0fd6fd2">
      <Terms xmlns="http://schemas.microsoft.com/office/infopath/2007/PartnerControls"/>
    </lcf76f155ced4ddcb4097134ff3c332f>
    <TaxCatchAll xmlns="c760a64a-72bf-4650-a786-25fcbff3e48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BB29F5-2510-4FF3-AE08-F6308F9403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47F6D4-44DA-4A80-92BA-12A12DCE9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58eec2-7394-418a-8ece-9549e0fd6fd2"/>
    <ds:schemaRef ds:uri="c760a64a-72bf-4650-a786-25fcbff3e4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21B82-FF61-4A7C-81ED-3882C04FA38A}">
  <ds:schemaRefs>
    <ds:schemaRef ds:uri="http://schemas.microsoft.com/office/2006/metadata/properties"/>
    <ds:schemaRef ds:uri="http://schemas.microsoft.com/office/infopath/2007/PartnerControls"/>
    <ds:schemaRef ds:uri="2958eec2-7394-418a-8ece-9549e0fd6fd2"/>
    <ds:schemaRef ds:uri="c760a64a-72bf-4650-a786-25fcbff3e489"/>
  </ds:schemaRefs>
</ds:datastoreItem>
</file>

<file path=customXml/itemProps4.xml><?xml version="1.0" encoding="utf-8"?>
<ds:datastoreItem xmlns:ds="http://schemas.openxmlformats.org/officeDocument/2006/customXml" ds:itemID="{D0D2DD20-4CA8-4BD0-A5EC-C157E12A6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Ahd M. Aljarf</cp:lastModifiedBy>
  <cp:revision>3</cp:revision>
  <cp:lastPrinted>2025-07-01T07:58:00Z</cp:lastPrinted>
  <dcterms:created xsi:type="dcterms:W3CDTF">2026-01-06T07:19:00Z</dcterms:created>
  <dcterms:modified xsi:type="dcterms:W3CDTF">2026-01-0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  <property fmtid="{D5CDD505-2E9C-101B-9397-08002B2CF9AE}" pid="3" name="ContentTypeId">
    <vt:lpwstr>0x010100DB197D98D2D6804F98C3E2149DA6A897</vt:lpwstr>
  </property>
  <property fmtid="{D5CDD505-2E9C-101B-9397-08002B2CF9AE}" pid="4" name="MediaServiceImageTags">
    <vt:lpwstr/>
  </property>
</Properties>
</file>